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มันจะเป็นส่วนสำหรับการกำหนดความเป็นไปได้ที่เขาจะกดด้วย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ๆ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ๆของเว็บไซต์คุณคืออะไร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 แต่ถ้าเราเสียตังค์ผลการค้นหาก็จะอยู่ระดับต้น ๆ 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 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 หรือการโฆษณาแบบเสียตังค์เขาบอกว่าคุณสามารถถูกค้นหาได้ตลอดเวลาต้องทำอะไรยังไงนะคะ 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อย่าห่วงแต่ว่าที่ฝั่งอเมริกานิยมใช้ในเสิร์ชเอนจินตัวนี้เหมือนกันไม่ต่างจาก Google เลยนะคะ 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 เดี๋ยวหาให้ดูGoogleRiverคำที่เกิดคือตรงไหนเช่นอาจารย์สั่งค้นหา Notebook Asus14 นิ้ว silverไม่ต้องเสิร์ชอยู่นี่ค่ะ ตรงที่ไฮไลท์สีแดงไว้คือคำค้นหาตรงกับที่อาจารย์ใส่ไว้14 นิ้วอันนี้ไม่มี silver14 นิ้วนะคะ 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 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 แปลทำไมข้างบนมันขึ้นก่อนล่ะเขาจ่ายค่าโฆษณาไว้แล้วนะคะ อันไหนขึ้นบนเนี่ยค่าโฆษณาแน่นอนนะคะ อันนี้เป็นตัวอย่างการใช้mistressesUser มองไม่เห็นในระบบเรากำหนดไว้แล้วนะคะคำสั่ง Meta Tagต้องใช้อะไรบ้าง 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 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 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 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 ก็อยู่ตรงไหนอยู่ด้านบนเว็บไซต์ไตเติ้ลอยู่ด้านบนตรงนี้ค่ะ 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 ต้องใส่เดี๋ยววันนี้จะมีงานให้ทำด้วยตัวอย่างการระบุ keywordนะคะ 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 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รองลงมาคือ Yahooนะคะ drink ของ Microsoftอาจจะมองไม่เห็นเลยครับ 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ๆ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ๆ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ๆกับว่าโปรโมชั่นแต่ละเดือนมันควรจะเป็นยังไงนะคะอย่างเว็บไซต์นี้อย่างเช่นตัวนี้ตลกพูดถึงเรื่องคุกกี้ยังเว็บไซต์นี้ค่ะ เขาจะมียินยอมต่าง ๆ 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 โปรโมชั่นสักครู่นะคะ ครูสักครู่นะคะ น่าจะเปลี่ยนเว็บไซต์ไปละค้นหา mixerไม่ใช่ไม่เป็นไรเดี๋ยวไปหาก็ได้นะคะ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 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 ๆ 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 วันนี้อยากให้นักศึกษาลองค้นหาคำต่าง ๆ 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 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 ก็ Capture ไว้อันนี้คือร้าน Adviceแคปหน้านี้ไว้นะคะ 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 เป็นเว็บเมื่อกี้ถ้าเป็น Apple อีกอันนึงโบว์ชัวร์นะคะ โบชัวร์ต้องมีอย่างนี้นะคะ สามารถกดดูได้มีโปรโมชั่นอะไรบ้าง กำลังเป็นที่นิยมiPadเพื่อการศึกษา 2023เว็บไซต์แรกที่เจอก็เป็น Apple เหมือนกันวันนี้ก็ได้เข้าสู่นะคะอันนี้เป็น Banner ไหมหรือเป็นมัลติมีเดียหรือเปล่ามีภาพเคลื่อนไหวไหมไม่มีลองแคปมาสำหรับข้อแรกนะคะ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เริ่มทำงานได้ค่ะรำเดี่ยวพักก่อนนะคะทำกิจกรรมในห้องค่ะเขาไม่ทำแบบนี้แบบนี้แต่ให้เป็นเหมียวอธิบายเพิ่มเติมนิดนึงนะคะ Long Timeน้ำหายนอนรอแป๊บนึงค่ะ ในส่วนของข้อ 2 อ่ะค่ะ ไอ้ตัวที่ทำ Meta Tagให้นักศึกษาเลือกธุรกิจชื่อเต็มๆมันคืออะไรหลังจากนั้นเส้นที่ 2 ตัวนี้เส้นที่ 2 ตัวนี้ให้อธิบายว่าหน้าเนี้ยหน้าการ์ตูนญี่ปุ่นที่เข้าใหม่ทุกสัปดาห์อะไรก็ว่าไปในส่วนที่ 3จะเป็นส่วนของคำค้นหาหรือว่า keywordมันจะค้นหาในสัญลักษณ์ Double กดตัวนี้นะคะ มีคำว่าอะไรบ้าง ถ้าค้นหาใน Google แล้วจะเจอเว็บไซต์เราเช่นฟิกเกอร์โมเดลการ์ตูนญี่ปุ่นแยกเป็นคำเป็นคำนะคะ ส่วนไอ้ตัวCode Meta Tag ตัวนี้นักศึกษาไป copy ในสไลด์ที่อาจารย์เอาให้Facebook แล้วแค่มาแก้คำภาษาไทยพวกนี้หรือคำ keyword พวกนี้เป็นของตัวเองไม่ต้องพิมพ์ใหม่ทั้งหมดนะคะก็ของอาจารย์ก็ได้แล้วก็มาแก้เอาอันนี้สำหรับข้อ 2 เนาะโอเคค่ะ ทำต่อค่ะ - รับได้ยินไหมคะ วันนี้นะคะ 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ๆประกาศขายนะคะชื่อเว็บไซต์พรุ่งนี้เนี่ยไม่มีค่าบริการไม่ว่าจะเป็นรายการเว็บไซต์เยอะมากๆ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ถ้าเราทำธุรกิจใกล้เคียงกันชายๆ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ๆหรือหาข้อมูลใดๆ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ๆขึ้นมาเว็บไซต์แรกทำได้ไหมทำได้ค่ะ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มีคนติดตามคุณเยอะๆเขาก็จะมาจ้างให้คุณทำโฆษณาประชาสัมพันธ์ให้เขาเลยคือการโฆษณาผ่านอินเทอร์เน็ตน้อยที่สุดคือโฆษณาในโรงหนังอันนี้เราก็ทราบดีนะคะ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ๆก็ตามนะคะอย่างตัวนี้ก็เหมือนกันSparkleShoppingถ้าไม่ชอบก็กดกากบาทปิดซะนะคะ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9-26T09:43:46Z</dcterms:created>
  <dcterms:modified xsi:type="dcterms:W3CDTF">2023-09-26T09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กันยายน 2566 เวลา 11.02 น.</vt:lpwstr>
  </property>
  <property fmtid="{D5CDD505-2E9C-101B-9397-08002B2CF9AE}" pid="3" name="subtitle">
    <vt:lpwstr/>
  </property>
</Properties>
</file>